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2E77FB" w14:textId="7898497C" w:rsidR="00072C36" w:rsidRPr="00862792" w:rsidRDefault="001F5DFD" w:rsidP="00072C36">
      <w:pPr>
        <w:pStyle w:val="Heading2"/>
        <w:rPr>
          <w:i/>
          <w:iCs/>
        </w:rPr>
      </w:pPr>
      <w:r>
        <w:t>WCC Eco-School</w:t>
      </w:r>
      <w:r w:rsidR="00072C36">
        <w:t xml:space="preserve"> </w:t>
      </w:r>
      <w:r w:rsidR="00922A7D">
        <w:t>202</w:t>
      </w:r>
      <w:r w:rsidR="0002594A">
        <w:t>3</w:t>
      </w:r>
      <w:r w:rsidR="00922A7D">
        <w:t xml:space="preserve"> </w:t>
      </w:r>
      <w:r w:rsidR="00922A7D" w:rsidRPr="00862792">
        <w:rPr>
          <w:i/>
          <w:iCs/>
        </w:rPr>
        <w:t>(</w:t>
      </w:r>
      <w:r w:rsidR="0002594A">
        <w:rPr>
          <w:i/>
          <w:iCs/>
        </w:rPr>
        <w:t xml:space="preserve">Europe and </w:t>
      </w:r>
      <w:r w:rsidR="00862792" w:rsidRPr="00862792">
        <w:rPr>
          <w:i/>
          <w:iCs/>
        </w:rPr>
        <w:t xml:space="preserve">North </w:t>
      </w:r>
      <w:r w:rsidR="002164F2" w:rsidRPr="00862792">
        <w:rPr>
          <w:i/>
          <w:iCs/>
        </w:rPr>
        <w:t>America Region</w:t>
      </w:r>
      <w:r w:rsidR="00922A7D" w:rsidRPr="00862792">
        <w:rPr>
          <w:i/>
          <w:iCs/>
        </w:rPr>
        <w:t>)</w:t>
      </w:r>
    </w:p>
    <w:p w14:paraId="1DBDCCA0" w14:textId="211C3F45" w:rsidR="004F2A6B" w:rsidRDefault="001F5DFD" w:rsidP="00072C36">
      <w:pPr>
        <w:pStyle w:val="Heading2"/>
      </w:pPr>
      <w:r>
        <w:t xml:space="preserve"> </w:t>
      </w:r>
      <w:proofErr w:type="gramStart"/>
      <w:r>
        <w:t>on</w:t>
      </w:r>
      <w:proofErr w:type="gramEnd"/>
      <w:r>
        <w:t xml:space="preserve"> Water, Food and Climate Justice </w:t>
      </w:r>
      <w:r>
        <w:br/>
      </w:r>
      <w:r w:rsidR="0002594A">
        <w:t>July 24-31, 2023</w:t>
      </w:r>
    </w:p>
    <w:p w14:paraId="155FD418" w14:textId="77777777" w:rsidR="004F2A6B" w:rsidRDefault="00072C36">
      <w:pPr>
        <w:pStyle w:val="Heading"/>
        <w:jc w:val="center"/>
      </w:pPr>
      <w:r w:rsidRPr="000003A5">
        <w:rPr>
          <w:b w:val="0"/>
          <w:bCs w:val="0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F89F08" wp14:editId="5A2D6D10">
                <wp:simplePos x="0" y="0"/>
                <wp:positionH relativeFrom="margin">
                  <wp:align>right</wp:align>
                </wp:positionH>
                <wp:positionV relativeFrom="paragraph">
                  <wp:posOffset>68580</wp:posOffset>
                </wp:positionV>
                <wp:extent cx="1645920" cy="1219200"/>
                <wp:effectExtent l="0" t="0" r="1143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793283435"/>
                              <w:showingPlcHdr/>
                              <w:picture/>
                            </w:sdtPr>
                            <w:sdtEndPr/>
                            <w:sdtContent>
                              <w:p w14:paraId="661BF6B9" w14:textId="77777777" w:rsidR="000003A5" w:rsidRDefault="00072C36"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7850EF77" wp14:editId="53FFA5F6">
                                      <wp:extent cx="1470660" cy="1120140"/>
                                      <wp:effectExtent l="0" t="0" r="0" b="3810"/>
                                      <wp:docPr id="3" name="Picture 1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9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470660" cy="112014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7F89F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8.4pt;margin-top:5.4pt;width:129.6pt;height:96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">
                <v:textbox>
                  <w:txbxContent>
                    <w:sdt>
                      <w:sdtPr>
                        <w:id w:val="-793283435"/>
                        <w:showingPlcHdr/>
                        <w:picture/>
                      </w:sdtPr>
                      <w:sdtEndPr/>
                      <w:sdtContent>
                        <w:p w14:paraId="661BF6B9" w14:textId="77777777" w:rsidR="000003A5" w:rsidRDefault="00072C36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7850EF77" wp14:editId="53FFA5F6">
                                <wp:extent cx="1470660" cy="1120140"/>
                                <wp:effectExtent l="0" t="0" r="0" b="3810"/>
                                <wp:docPr id="30" name="Picture 1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70660" cy="11201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1F5DFD">
        <w:rPr>
          <w:rFonts w:ascii="Times New Roman"/>
        </w:rPr>
        <w:t>Application Form</w:t>
      </w:r>
    </w:p>
    <w:p w14:paraId="18585884" w14:textId="3A5B57E5" w:rsidR="000003A5" w:rsidRDefault="001F5DFD" w:rsidP="00072C36">
      <w:pPr>
        <w:pStyle w:val="Body"/>
        <w:widowControl w:val="0"/>
        <w:spacing w:after="0" w:line="240" w:lineRule="auto"/>
        <w:rPr>
          <w:b/>
          <w:bCs/>
          <w:i/>
          <w:iCs/>
          <w:sz w:val="18"/>
          <w:szCs w:val="18"/>
        </w:rPr>
      </w:pPr>
      <w:r>
        <w:rPr>
          <w:b/>
          <w:bCs/>
          <w:i/>
          <w:iCs/>
          <w:noProof/>
          <w:sz w:val="18"/>
          <w:szCs w:val="18"/>
          <w:lang w:val="en-GB"/>
        </w:rPr>
        <mc:AlternateContent>
          <mc:Choice Requires="wpg">
            <w:drawing>
              <wp:anchor distT="152400" distB="152400" distL="152400" distR="152400" simplePos="0" relativeHeight="251659264" behindDoc="0" locked="0" layoutInCell="1" allowOverlap="1" wp14:anchorId="495DF91F" wp14:editId="69D43E91">
                <wp:simplePos x="0" y="0"/>
                <wp:positionH relativeFrom="column">
                  <wp:posOffset>-137160</wp:posOffset>
                </wp:positionH>
                <wp:positionV relativeFrom="line">
                  <wp:posOffset>142875</wp:posOffset>
                </wp:positionV>
                <wp:extent cx="4210685" cy="1209675"/>
                <wp:effectExtent l="0" t="0" r="0" b="0"/>
                <wp:wrapThrough wrapText="bothSides" distL="152400" distR="152400">
                  <wp:wrapPolygon edited="1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10686" cy="1209675"/>
                          <a:chOff x="0" y="0"/>
                          <a:chExt cx="4210685" cy="1209675"/>
                        </a:xfrm>
                      </wpg:grpSpPr>
                      <wps:wsp>
                        <wps:cNvPr id="1073741826" name="Shape 1073741826"/>
                        <wps:cNvSpPr/>
                        <wps:spPr>
                          <a:xfrm>
                            <a:off x="0" y="0"/>
                            <a:ext cx="4210685" cy="12096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27" name="Shape 1073741827"/>
                        <wps:cNvSpPr/>
                        <wps:spPr>
                          <a:xfrm>
                            <a:off x="0" y="0"/>
                            <a:ext cx="4210685" cy="1209675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5ED8E9D9" w14:textId="12A610CB" w:rsidR="004F2A6B" w:rsidRDefault="001F5DFD">
                              <w:pPr>
                                <w:pStyle w:val="Body"/>
                                <w:shd w:val="clear" w:color="auto" w:fill="E5E5E5"/>
                                <w:spacing w:after="0" w:line="240" w:lineRule="auto"/>
                                <w:jc w:val="both"/>
                              </w:pP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Please type or write clearly in </w:t>
                              </w:r>
                              <w:r>
                                <w:rPr>
                                  <w:rFonts w:ascii="Cambria" w:eastAsia="Cambria" w:hAnsi="Cambria" w:cs="Cambria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nglish. 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If you are filling out the form on a computer</w:t>
                              </w:r>
                              <w:proofErr w:type="gramStart"/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  <w:r w:rsidR="00056479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click</w:t>
                              </w:r>
                              <w:proofErr w:type="gramEnd"/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on the grey</w:t>
                              </w:r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text “Click here to enter text”. </w:t>
                              </w:r>
                              <w:proofErr w:type="gramStart"/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text</w:t>
                              </w:r>
                              <w:proofErr w:type="gramEnd"/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box </w:t>
                              </w:r>
                              <w:r>
                                <w:rPr>
                                  <w:rFonts w:ascii="Cambria" w:eastAsia="Cambria" w:hAnsi="Cambria" w:cs="Cambria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005825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will appear for you to enter the information</w:t>
                              </w:r>
                              <w:r w:rsidR="0017275D" w:rsidRP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You can use the “Tab” button to navigate from one text box to another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. The completed application forms should be sent by email </w:t>
                              </w:r>
                              <w:proofErr w:type="gramStart"/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to  </w:t>
                              </w:r>
                              <w:proofErr w:type="gramEnd"/>
                              <w:hyperlink r:id="rId9" w:history="1">
                                <w:r>
                                  <w:rPr>
                                    <w:rStyle w:val="Hyperlink0"/>
                                    <w:rFonts w:ascii="Trebuchet MS"/>
                                  </w:rPr>
                                  <w:t>eco.school@wcc-coe.org</w:t>
                                </w:r>
                              </w:hyperlink>
                              <w:r w:rsidR="00881464" w:rsidRPr="00881464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 </w:t>
                              </w:r>
                              <w:r w:rsidR="00881464" w:rsidRPr="00881464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 xml:space="preserve">by </w:t>
                              </w:r>
                              <w:r w:rsidR="0002594A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>June 15, 2023</w:t>
                              </w:r>
                              <w:r w:rsidR="00881464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5DF91F" id="officeArt object" o:spid="_x0000_s1027" style="position:absolute;margin-left:-10.8pt;margin-top:11.25pt;width:331.55pt;height:95.25pt;z-index:251659264;mso-wrap-distance-left:12pt;mso-wrap-distance-top:12pt;mso-wrap-distance-right:12pt;mso-wrap-distance-bottom:12pt;mso-position-vertical-relative:line;mso-width-relative:margin;mso-height-relative:margin" coordsize="42106,12096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">
                <v:rect id="Shape 1073741826" o:spid="_x0000_s1028" style="position:absolute;width:42106;height:1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" stroked="f" strokeweight="1pt">
                  <v:stroke miterlimit="4"/>
                </v:rect>
                <v:rect id="Shape 1073741827" o:spid="_x0000_s1029" style="position:absolute;width:42106;height:1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" filled="f" stroked="f" strokeweight="1pt">
                  <v:stroke miterlimit="4"/>
                  <v:textbox inset="1.27mm,1.27mm,1.27mm,1.27mm">
                    <w:txbxContent>
                      <w:p w14:paraId="5ED8E9D9" w14:textId="12A610CB" w:rsidR="004F2A6B" w:rsidRDefault="001F5DFD">
                        <w:pPr>
                          <w:pStyle w:val="Body"/>
                          <w:shd w:val="clear" w:color="auto" w:fill="E5E5E5"/>
                          <w:spacing w:after="0" w:line="240" w:lineRule="auto"/>
                          <w:jc w:val="both"/>
                        </w:pP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Please type or write clearly in </w:t>
                        </w:r>
                        <w:r>
                          <w:rPr>
                            <w:rFonts w:ascii="Cambria" w:eastAsia="Cambria" w:hAnsi="Cambria" w:cs="Cambria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 xml:space="preserve">English. 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If you are filling out the form on a computer</w:t>
                        </w:r>
                        <w:proofErr w:type="gramStart"/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, </w:t>
                        </w:r>
                        <w:r w:rsidR="00056479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click</w:t>
                        </w:r>
                        <w:proofErr w:type="gramEnd"/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on the grey</w:t>
                        </w:r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text “Click here to enter text”. </w:t>
                        </w:r>
                        <w:proofErr w:type="gramStart"/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A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text</w:t>
                        </w:r>
                        <w:proofErr w:type="gramEnd"/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box </w:t>
                        </w:r>
                        <w:r>
                          <w:rPr>
                            <w:rFonts w:ascii="Cambria" w:eastAsia="Cambria" w:hAnsi="Cambria" w:cs="Cambria"/>
                            <w:b/>
                            <w:bCs/>
                            <w:sz w:val="24"/>
                            <w:szCs w:val="24"/>
                          </w:rPr>
                          <w:t xml:space="preserve"> </w:t>
                        </w:r>
                        <w:r w:rsidR="00005825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will appear for you to enter the information</w:t>
                        </w:r>
                        <w:r w:rsidR="0017275D" w:rsidRP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You can use the “Tab” button to navigate from one text box to another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. The completed application forms should be sent by email </w:t>
                        </w:r>
                        <w:proofErr w:type="gramStart"/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to  </w:t>
                        </w:r>
                        <w:proofErr w:type="gramEnd"/>
                        <w:hyperlink r:id="rId10" w:history="1">
                          <w:r>
                            <w:rPr>
                              <w:rStyle w:val="Hyperlink0"/>
                              <w:rFonts w:ascii="Trebuchet MS"/>
                            </w:rPr>
                            <w:t>eco.school@wcc-coe.org</w:t>
                          </w:r>
                        </w:hyperlink>
                        <w:r w:rsidR="00881464" w:rsidRPr="00881464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 </w:t>
                        </w:r>
                        <w:r w:rsidR="00881464" w:rsidRPr="00881464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 xml:space="preserve">by </w:t>
                        </w:r>
                        <w:r w:rsidR="0002594A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>June 15, 2023</w:t>
                        </w:r>
                        <w:r w:rsidR="00881464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rect>
                <w10:wrap type="through" anchory="line"/>
              </v:group>
            </w:pict>
          </mc:Fallback>
        </mc:AlternateContent>
      </w:r>
      <w:r w:rsidR="00426035">
        <w:rPr>
          <w:b/>
          <w:bCs/>
          <w:i/>
          <w:iCs/>
          <w:sz w:val="18"/>
          <w:szCs w:val="18"/>
        </w:rPr>
        <w:t xml:space="preserve">                                                          </w:t>
      </w:r>
      <w:r>
        <w:rPr>
          <w:b/>
          <w:bCs/>
          <w:i/>
          <w:iCs/>
          <w:sz w:val="18"/>
          <w:szCs w:val="18"/>
        </w:rPr>
        <w:t>Insert passport photo here</w:t>
      </w:r>
      <w:r w:rsidR="00426035">
        <w:rPr>
          <w:b/>
          <w:bCs/>
          <w:i/>
          <w:iCs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by clicking on the</w:t>
      </w:r>
      <w:r w:rsidR="00546FBC">
        <w:rPr>
          <w:b/>
          <w:bCs/>
          <w:i/>
          <w:iCs/>
          <w:sz w:val="18"/>
          <w:szCs w:val="18"/>
        </w:rPr>
        <w:t xml:space="preserve"> above</w:t>
      </w:r>
      <w:r>
        <w:rPr>
          <w:b/>
          <w:bCs/>
          <w:i/>
          <w:iCs/>
          <w:sz w:val="18"/>
          <w:szCs w:val="18"/>
        </w:rPr>
        <w:t xml:space="preserve"> image</w:t>
      </w:r>
      <w:r w:rsidR="00426035">
        <w:rPr>
          <w:b/>
          <w:bCs/>
          <w:i/>
          <w:iCs/>
          <w:sz w:val="18"/>
          <w:szCs w:val="18"/>
        </w:rPr>
        <w:t xml:space="preserve"> </w:t>
      </w:r>
      <w:r w:rsidR="00CB62CE">
        <w:rPr>
          <w:b/>
          <w:bCs/>
          <w:i/>
          <w:iCs/>
          <w:sz w:val="18"/>
          <w:szCs w:val="18"/>
        </w:rPr>
        <w:sym w:font="Symbol" w:char="F0AD"/>
      </w:r>
    </w:p>
    <w:p w14:paraId="1048717C" w14:textId="77777777" w:rsidR="004F2A6B" w:rsidRDefault="004F2A6B">
      <w:pPr>
        <w:pStyle w:val="Body"/>
        <w:widowControl w:val="0"/>
        <w:spacing w:after="0" w:line="240" w:lineRule="auto"/>
        <w:jc w:val="right"/>
        <w:rPr>
          <w:b/>
          <w:bCs/>
          <w:sz w:val="24"/>
          <w:szCs w:val="24"/>
        </w:rPr>
      </w:pPr>
    </w:p>
    <w:tbl>
      <w:tblPr>
        <w:tblW w:w="9242" w:type="dxa"/>
        <w:jc w:val="righ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1"/>
        <w:gridCol w:w="4621"/>
      </w:tblGrid>
      <w:tr w:rsidR="004F2A6B" w14:paraId="5A55EDE8" w14:textId="77777777">
        <w:trPr>
          <w:trHeight w:val="631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3657FF" w14:textId="77777777" w:rsidR="004F2A6B" w:rsidRDefault="001F5DFD" w:rsidP="0017275D">
            <w:pPr>
              <w:pStyle w:val="Body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Title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29946290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17275D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AA316" w14:textId="77777777" w:rsidR="00056479" w:rsidRDefault="001F5DFD" w:rsidP="00056479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Family name (as in passport)    </w:t>
            </w:r>
          </w:p>
          <w:p w14:paraId="37AF477A" w14:textId="243E3D08" w:rsidR="004F2A6B" w:rsidRDefault="0017275D" w:rsidP="0017275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39654957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312A52" w:rsidRPr="00312A5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000502CC" w14:textId="77777777">
        <w:trPr>
          <w:trHeight w:val="8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94CE46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First name and middle name (if applicable)</w:t>
            </w:r>
          </w:p>
          <w:p w14:paraId="40BA29F9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(as in passport)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23829976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0E9076E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     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CED5DC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Maiden name (if applicable)</w:t>
            </w:r>
          </w:p>
          <w:p w14:paraId="07EF3D08" w14:textId="77777777" w:rsidR="004F2A6B" w:rsidRDefault="001F5DF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98016027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65FC844F" w14:textId="77777777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490A00" w14:textId="77777777" w:rsidR="004F2A6B" w:rsidRDefault="001F5DFD" w:rsidP="00056479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Gender   female   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283424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    male</w:t>
            </w:r>
            <w:r w:rsidR="00056479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   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812145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117D31" w14:textId="77777777" w:rsidR="004F2A6B" w:rsidRDefault="001F5DFD" w:rsidP="00056479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Civil status  </w:t>
            </w:r>
            <w:r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single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447087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 married  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0799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other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54525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287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4F2A6B" w14:paraId="550BD6A0" w14:textId="77777777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CBDCB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Date of birth (day/month/year)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93011756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B9C839" w14:textId="77777777"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Place of birth (city/country)  </w:t>
            </w:r>
          </w:p>
          <w:p w14:paraId="7B430460" w14:textId="77777777" w:rsidR="004F2A6B" w:rsidRDefault="001F5DF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06252088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63180873" w14:textId="77777777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35ACCA" w14:textId="77777777"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Country of birth (as in passport )</w:t>
            </w:r>
          </w:p>
          <w:p w14:paraId="2032941B" w14:textId="77777777" w:rsidR="004F2A6B" w:rsidRDefault="00B86FB8">
            <w:pPr>
              <w:pStyle w:val="Body"/>
              <w:spacing w:after="0" w:line="240" w:lineRule="auto"/>
            </w:pP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44414239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 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897AA" w14:textId="77777777"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Nationality (as in passport)    </w:t>
            </w:r>
          </w:p>
          <w:p w14:paraId="7A8F3603" w14:textId="77777777" w:rsidR="004F2A6B" w:rsidRDefault="00B86FB8">
            <w:pPr>
              <w:pStyle w:val="Body"/>
              <w:spacing w:after="0" w:line="240" w:lineRule="auto"/>
            </w:pP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17649062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</w:t>
            </w:r>
          </w:p>
        </w:tc>
      </w:tr>
      <w:tr w:rsidR="004F2A6B" w14:paraId="01F8A4AB" w14:textId="77777777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90B41" w14:textId="77777777" w:rsidR="004F2A6B" w:rsidRDefault="001F5DFD" w:rsidP="00056479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Passport number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8114693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19088" w14:textId="77777777"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Place of issue (city/country)  </w:t>
            </w:r>
          </w:p>
          <w:p w14:paraId="41129C08" w14:textId="77777777" w:rsidR="004F2A6B" w:rsidRDefault="00B86FB8">
            <w:pPr>
              <w:pStyle w:val="Body"/>
              <w:spacing w:after="0" w:line="240" w:lineRule="auto"/>
            </w:pP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95987872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</w:t>
            </w:r>
          </w:p>
        </w:tc>
      </w:tr>
      <w:tr w:rsidR="004F2A6B" w14:paraId="5C80337C" w14:textId="77777777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D1EBB8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Date of issue (day/month/year)       </w:t>
            </w:r>
          </w:p>
          <w:sdt>
            <w:sdtP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id w:val="-861284608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224CC325" w14:textId="77777777" w:rsidR="00056479" w:rsidRDefault="00072C36">
                <w:pPr>
                  <w:pStyle w:val="Body"/>
                  <w:spacing w:after="0" w:line="240" w:lineRule="auto"/>
                  <w:rPr>
                    <w:rFonts w:ascii="Cambria" w:eastAsia="Cambria" w:hAnsi="Cambria" w:cs="Cambria"/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E72FFD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Valid until (day/month/year)      </w:t>
            </w:r>
          </w:p>
          <w:sdt>
            <w:sdtPr>
              <w:id w:val="-910687246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4128FD0A" w14:textId="77777777" w:rsidR="00056479" w:rsidRDefault="00072C36">
                <w:pPr>
                  <w:pStyle w:val="Body"/>
                  <w:spacing w:after="0" w:line="240" w:lineRule="auto"/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922A7D" w14:paraId="75C100AE" w14:textId="77777777" w:rsidTr="00922A7D">
        <w:trPr>
          <w:trHeight w:val="531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44077F" w14:textId="77777777" w:rsidR="00922A7D" w:rsidRDefault="00922A7D" w:rsidP="00922A7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Country of Residence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600317251"/>
                <w:showingPlcHdr/>
                <w:text/>
              </w:sdtPr>
              <w:sdtEndPr/>
              <w:sdtContent>
                <w:r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5E058BE" w14:textId="77777777" w:rsidR="00922A7D" w:rsidRDefault="00922A7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96769" w14:textId="77777777" w:rsidR="00922A7D" w:rsidRDefault="00922A7D" w:rsidP="00922A7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Continent/</w:t>
            </w:r>
            <w:proofErr w:type="gramStart"/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Region  of</w:t>
            </w:r>
            <w:proofErr w:type="gramEnd"/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residence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540172614"/>
                <w:showingPlcHdr/>
                <w:text/>
              </w:sdtPr>
              <w:sdtEndPr/>
              <w:sdtContent>
                <w:r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3702B752" w14:textId="77777777">
        <w:trPr>
          <w:trHeight w:val="402"/>
          <w:jc w:val="right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4415BD" w14:textId="77777777" w:rsidR="004F2A6B" w:rsidRDefault="001F5DF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Church/denomination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43705159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7E3F9F73" w14:textId="77777777" w:rsidR="004F2A6B" w:rsidRDefault="004F2A6B">
      <w:pPr>
        <w:pStyle w:val="Body"/>
        <w:widowControl w:val="0"/>
        <w:spacing w:after="0" w:line="240" w:lineRule="auto"/>
        <w:jc w:val="right"/>
        <w:rPr>
          <w:b/>
          <w:bCs/>
          <w:sz w:val="24"/>
          <w:szCs w:val="24"/>
        </w:rPr>
      </w:pPr>
    </w:p>
    <w:p w14:paraId="69D4F6BC" w14:textId="77777777" w:rsidR="004F2A6B" w:rsidRDefault="004F2A6B">
      <w:pPr>
        <w:pStyle w:val="Body"/>
        <w:spacing w:after="0" w:line="240" w:lineRule="auto"/>
        <w:rPr>
          <w:b/>
          <w:bCs/>
          <w:sz w:val="16"/>
          <w:szCs w:val="16"/>
        </w:rPr>
      </w:pPr>
    </w:p>
    <w:p w14:paraId="2A0A8328" w14:textId="77777777" w:rsidR="004F2A6B" w:rsidRDefault="001F5DFD">
      <w:pPr>
        <w:pStyle w:val="ListParagraph"/>
        <w:widowControl w:val="0"/>
        <w:numPr>
          <w:ilvl w:val="0"/>
          <w:numId w:val="3"/>
        </w:numPr>
        <w:shd w:val="clear" w:color="auto" w:fill="FFFFFF"/>
        <w:tabs>
          <w:tab w:val="clear" w:pos="720"/>
          <w:tab w:val="num" w:pos="660"/>
        </w:tabs>
        <w:spacing w:after="0" w:line="240" w:lineRule="auto"/>
        <w:ind w:left="660" w:hanging="660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tact information</w:t>
      </w:r>
    </w:p>
    <w:tbl>
      <w:tblPr>
        <w:tblW w:w="924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1"/>
        <w:gridCol w:w="4621"/>
      </w:tblGrid>
      <w:tr w:rsidR="004F2A6B" w14:paraId="0BF06EBE" w14:textId="77777777" w:rsidTr="00072C36">
        <w:trPr>
          <w:trHeight w:val="1016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566ED8" w14:textId="77777777" w:rsidR="004F2A6B" w:rsidRDefault="001F5DFD">
            <w:pPr>
              <w:pStyle w:val="Body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treet address</w:t>
            </w:r>
          </w:p>
          <w:p w14:paraId="3EE74217" w14:textId="77777777" w:rsidR="00922A7D" w:rsidRDefault="00B86FB8" w:rsidP="00922A7D">
            <w:pPr>
              <w:pStyle w:val="Body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61286814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b/>
                <w:bCs/>
                <w:sz w:val="18"/>
                <w:szCs w:val="18"/>
              </w:rPr>
              <w:t> </w:t>
            </w:r>
          </w:p>
          <w:p w14:paraId="48DF3C4E" w14:textId="77777777" w:rsidR="004F2A6B" w:rsidRDefault="001F5DFD" w:rsidP="00922A7D">
            <w:pPr>
              <w:pStyle w:val="Body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</w:t>
            </w:r>
          </w:p>
          <w:p w14:paraId="37194EE8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60F4FA90" w14:textId="77777777" w:rsidR="004F2A6B" w:rsidRDefault="004F2A6B">
            <w:pPr>
              <w:pStyle w:val="Body"/>
              <w:spacing w:after="0" w:line="240" w:lineRule="auto"/>
            </w:pP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D4FD0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ity and state (if applicable)</w:t>
            </w:r>
          </w:p>
          <w:sdt>
            <w:sdtPr>
              <w:rPr>
                <w:b/>
                <w:bCs/>
                <w:sz w:val="18"/>
                <w:szCs w:val="18"/>
              </w:rPr>
              <w:id w:val="-1970895068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182BAED0" w14:textId="77777777" w:rsidR="00056479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EDE29A4" w14:textId="77777777" w:rsidR="004F2A6B" w:rsidRDefault="001F5DFD" w:rsidP="00072C36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 xml:space="preserve">    </w:t>
            </w:r>
          </w:p>
        </w:tc>
      </w:tr>
      <w:tr w:rsidR="004F2A6B" w14:paraId="2321DC56" w14:textId="77777777" w:rsidTr="00072C36">
        <w:trPr>
          <w:trHeight w:val="26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533A9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Post code/zip cod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951240234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B9C8F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Country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69203378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6B7CBF14" w14:textId="77777777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EA688" w14:textId="77777777" w:rsidR="004F2A6B" w:rsidRDefault="001F5DFD" w:rsidP="00056479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lastRenderedPageBreak/>
              <w:t>Telephone (with country code)</w:t>
            </w:r>
            <w:sdt>
              <w:sdtPr>
                <w:rPr>
                  <w:b/>
                  <w:bCs/>
                  <w:sz w:val="18"/>
                  <w:szCs w:val="18"/>
                </w:rPr>
                <w:id w:val="94658052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17A0B2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Mobile phone  </w:t>
            </w:r>
            <w:sdt>
              <w:sdtPr>
                <w:rPr>
                  <w:b/>
                  <w:bCs/>
                  <w:sz w:val="18"/>
                  <w:szCs w:val="18"/>
                </w:rPr>
                <w:id w:val="214369682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   </w:t>
            </w:r>
          </w:p>
        </w:tc>
      </w:tr>
      <w:tr w:rsidR="004F2A6B" w14:paraId="42145063" w14:textId="77777777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B4A31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E-mail address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25948736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1A113E" w14:textId="03C72221" w:rsidR="004F2A6B" w:rsidRDefault="001F5DFD" w:rsidP="00056479">
            <w:pPr>
              <w:pStyle w:val="Body"/>
              <w:spacing w:after="0" w:line="240" w:lineRule="auto"/>
            </w:pPr>
            <w:proofErr w:type="gramStart"/>
            <w:r>
              <w:rPr>
                <w:b/>
                <w:bCs/>
                <w:sz w:val="18"/>
                <w:szCs w:val="18"/>
              </w:rPr>
              <w:t>e-mail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 address</w:t>
            </w:r>
            <w:r w:rsidR="0002594A">
              <w:rPr>
                <w:b/>
                <w:bCs/>
                <w:sz w:val="18"/>
                <w:szCs w:val="18"/>
              </w:rPr>
              <w:t xml:space="preserve"> 2 (optional)</w:t>
            </w:r>
            <w:r>
              <w:rPr>
                <w:b/>
                <w:bCs/>
                <w:sz w:val="18"/>
                <w:szCs w:val="18"/>
              </w:rPr>
              <w:t xml:space="preserve"> 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28750379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</w:tc>
      </w:tr>
    </w:tbl>
    <w:p w14:paraId="205CD024" w14:textId="77777777" w:rsidR="004F2A6B" w:rsidRDefault="004F2A6B">
      <w:pPr>
        <w:pStyle w:val="Body"/>
        <w:spacing w:after="0" w:line="240" w:lineRule="auto"/>
        <w:rPr>
          <w:b/>
          <w:bCs/>
          <w:sz w:val="24"/>
          <w:szCs w:val="24"/>
        </w:rPr>
      </w:pPr>
    </w:p>
    <w:p w14:paraId="23A9B751" w14:textId="77777777" w:rsidR="004F2A6B" w:rsidRDefault="001F5DFD">
      <w:pPr>
        <w:pStyle w:val="ListParagraph"/>
        <w:widowControl w:val="0"/>
        <w:numPr>
          <w:ilvl w:val="0"/>
          <w:numId w:val="6"/>
        </w:numPr>
        <w:shd w:val="clear" w:color="auto" w:fill="FFFFFF"/>
        <w:tabs>
          <w:tab w:val="clear" w:pos="864"/>
          <w:tab w:val="num" w:pos="792"/>
        </w:tabs>
        <w:spacing w:after="0" w:line="240" w:lineRule="auto"/>
        <w:ind w:left="792" w:hanging="792"/>
        <w:rPr>
          <w:rFonts w:ascii="Trebuchet MS" w:eastAsia="Trebuchet MS" w:hAnsi="Trebuchet MS" w:cs="Trebuchet MS"/>
          <w:b/>
          <w:bCs/>
          <w:sz w:val="20"/>
          <w:szCs w:val="20"/>
        </w:rPr>
      </w:pPr>
      <w:r>
        <w:rPr>
          <w:b/>
          <w:bCs/>
          <w:sz w:val="24"/>
          <w:szCs w:val="24"/>
        </w:rPr>
        <w:t xml:space="preserve">Proficiency in English </w:t>
      </w:r>
      <w:r>
        <w:rPr>
          <w:b/>
          <w:bCs/>
          <w:sz w:val="18"/>
          <w:szCs w:val="18"/>
        </w:rPr>
        <w:t>(Indicate (F) Fair – (G) Good – (E) Excellent)</w:t>
      </w:r>
      <w:r>
        <w:rPr>
          <w:b/>
          <w:bCs/>
          <w:sz w:val="20"/>
          <w:szCs w:val="20"/>
        </w:rPr>
        <w:t xml:space="preserve"> </w:t>
      </w:r>
    </w:p>
    <w:tbl>
      <w:tblPr>
        <w:tblW w:w="9479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95"/>
        <w:gridCol w:w="1896"/>
        <w:gridCol w:w="1896"/>
        <w:gridCol w:w="1896"/>
        <w:gridCol w:w="1896"/>
      </w:tblGrid>
      <w:tr w:rsidR="004F2A6B" w14:paraId="5F5C266E" w14:textId="77777777" w:rsidTr="001F5DFD">
        <w:trPr>
          <w:trHeight w:val="410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EA67C8" w14:textId="77777777" w:rsidR="004F2A6B" w:rsidRDefault="001F5DFD">
            <w:pPr>
              <w:pStyle w:val="Body"/>
              <w:jc w:val="center"/>
            </w:pPr>
            <w:r>
              <w:rPr>
                <w:b/>
                <w:bCs/>
                <w:sz w:val="18"/>
                <w:szCs w:val="18"/>
              </w:rPr>
              <w:t>Language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9C36D3" w14:textId="77777777"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Writing level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02E52" w14:textId="77777777"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Reading level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2DC865" w14:textId="77777777"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Speaking level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6DA4E8" w14:textId="77777777"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Comprehension level</w:t>
            </w:r>
          </w:p>
        </w:tc>
      </w:tr>
      <w:tr w:rsidR="004F2A6B" w14:paraId="254F5562" w14:textId="77777777" w:rsidTr="001F5DFD">
        <w:trPr>
          <w:trHeight w:val="410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3B351B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33764493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714346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73700779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E8EA5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31229372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235550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25443413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8CC431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17086487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4EE1AC5D" w14:textId="77777777">
        <w:trPr>
          <w:trHeight w:val="338"/>
        </w:trPr>
        <w:tc>
          <w:tcPr>
            <w:tcW w:w="94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B5250" w14:textId="77777777" w:rsidR="004F2A6B" w:rsidRDefault="001F5DFD">
            <w:pPr>
              <w:pStyle w:val="ListParagraph"/>
              <w:spacing w:after="0" w:line="240" w:lineRule="auto"/>
              <w:ind w:left="0"/>
            </w:pPr>
            <w:r>
              <w:rPr>
                <w:b/>
                <w:bCs/>
                <w:sz w:val="20"/>
                <w:szCs w:val="20"/>
              </w:rPr>
              <w:t>Mother tongue      </w:t>
            </w:r>
            <w:sdt>
              <w:sdtPr>
                <w:rPr>
                  <w:b/>
                  <w:bCs/>
                  <w:sz w:val="20"/>
                  <w:szCs w:val="20"/>
                </w:rPr>
                <w:id w:val="151650721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29E5BCE" w14:textId="77777777" w:rsidR="004F2A6B" w:rsidRDefault="001F5DFD" w:rsidP="001F5DFD">
      <w:pPr>
        <w:pStyle w:val="ListParagraph"/>
        <w:widowControl w:val="0"/>
        <w:numPr>
          <w:ilvl w:val="0"/>
          <w:numId w:val="8"/>
        </w:numPr>
        <w:shd w:val="clear" w:color="auto" w:fill="FFFFFF"/>
        <w:tabs>
          <w:tab w:val="clear" w:pos="720"/>
          <w:tab w:val="num" w:pos="660"/>
        </w:tabs>
        <w:spacing w:before="240" w:after="0" w:line="240" w:lineRule="auto"/>
        <w:ind w:left="658" w:hanging="658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ucation</w:t>
      </w:r>
    </w:p>
    <w:tbl>
      <w:tblPr>
        <w:tblW w:w="9265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11"/>
        <w:gridCol w:w="4505"/>
        <w:gridCol w:w="249"/>
      </w:tblGrid>
      <w:tr w:rsidR="004F2A6B" w14:paraId="4365EB70" w14:textId="77777777">
        <w:trPr>
          <w:trHeight w:val="1840"/>
        </w:trPr>
        <w:tc>
          <w:tcPr>
            <w:tcW w:w="9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4B684" w14:textId="77777777" w:rsidR="004F2A6B" w:rsidRDefault="001F5DFD">
            <w:pPr>
              <w:pStyle w:val="Body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Full title of degree(s): Descending order </w:t>
            </w:r>
          </w:p>
          <w:sdt>
            <w:sdtPr>
              <w:rPr>
                <w:b/>
                <w:bCs/>
                <w:sz w:val="18"/>
                <w:szCs w:val="18"/>
              </w:rPr>
              <w:id w:val="-383022452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114AC723" w14:textId="77777777" w:rsidR="00056479" w:rsidRDefault="00072C36">
                <w:pPr>
                  <w:pStyle w:val="Body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7CC653BE" w14:textId="77777777" w:rsidR="00056479" w:rsidRDefault="00B86FB8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1835569982"/>
                <w:showingPlcHdr/>
                <w:text/>
              </w:sdtPr>
              <w:sdtEndPr/>
              <w:sdtContent>
                <w:r w:rsidR="00056479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056479">
              <w:rPr>
                <w:b/>
                <w:bCs/>
                <w:sz w:val="18"/>
                <w:szCs w:val="18"/>
              </w:rPr>
              <w:t xml:space="preserve"> </w:t>
            </w:r>
            <w:r w:rsidR="001F5DFD">
              <w:rPr>
                <w:b/>
                <w:bCs/>
                <w:sz w:val="18"/>
                <w:szCs w:val="18"/>
              </w:rPr>
              <w:t>    </w:t>
            </w:r>
          </w:p>
          <w:p w14:paraId="5F878B8B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</w:t>
            </w:r>
          </w:p>
          <w:sdt>
            <w:sdtPr>
              <w:rPr>
                <w:b/>
                <w:bCs/>
                <w:sz w:val="18"/>
                <w:szCs w:val="18"/>
              </w:rPr>
              <w:id w:val="1483431743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6E014682" w14:textId="77777777" w:rsidR="00056479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1FAE276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sdt>
            <w:sdtPr>
              <w:rPr>
                <w:b/>
                <w:bCs/>
                <w:sz w:val="18"/>
                <w:szCs w:val="18"/>
              </w:rPr>
              <w:id w:val="782466367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50CE9ECF" w14:textId="77777777" w:rsidR="00056479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21AF5227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p w14:paraId="5DEF6BAC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45028697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p w14:paraId="0CF23848" w14:textId="77777777" w:rsidR="004F2A6B" w:rsidRDefault="004F2A6B">
            <w:pPr>
              <w:pStyle w:val="Body"/>
              <w:spacing w:after="0" w:line="240" w:lineRule="auto"/>
            </w:pPr>
          </w:p>
        </w:tc>
      </w:tr>
      <w:tr w:rsidR="004F2A6B" w14:paraId="2DDFC1C2" w14:textId="77777777">
        <w:trPr>
          <w:trHeight w:val="1010"/>
        </w:trPr>
        <w:tc>
          <w:tcPr>
            <w:tcW w:w="9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05F3E4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Full name of the issuing university</w:t>
            </w:r>
          </w:p>
          <w:p w14:paraId="576A4140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     </w:t>
            </w:r>
          </w:p>
          <w:sdt>
            <w:sdtPr>
              <w:rPr>
                <w:b/>
                <w:bCs/>
                <w:sz w:val="18"/>
                <w:szCs w:val="18"/>
              </w:rPr>
              <w:id w:val="913445230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225622C5" w14:textId="77777777" w:rsidR="004F2A6B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D80B655" w14:textId="77777777" w:rsidR="004F2A6B" w:rsidRDefault="004F2A6B">
            <w:pPr>
              <w:pStyle w:val="Body"/>
              <w:spacing w:after="0" w:line="240" w:lineRule="auto"/>
            </w:pPr>
          </w:p>
        </w:tc>
      </w:tr>
      <w:tr w:rsidR="004F2A6B" w14:paraId="0557287E" w14:textId="77777777">
        <w:trPr>
          <w:trHeight w:val="1010"/>
        </w:trPr>
        <w:tc>
          <w:tcPr>
            <w:tcW w:w="4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8F202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untry of issue</w:t>
            </w:r>
          </w:p>
          <w:p w14:paraId="64094251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sdt>
            <w:sdtPr>
              <w:rPr>
                <w:b/>
                <w:bCs/>
                <w:sz w:val="18"/>
                <w:szCs w:val="18"/>
              </w:rPr>
              <w:id w:val="-226991130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5242068D" w14:textId="77777777" w:rsidR="004F2A6B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A0222FE" w14:textId="77777777" w:rsidR="004F2A6B" w:rsidRDefault="004F2A6B">
            <w:pPr>
              <w:pStyle w:val="Body"/>
              <w:spacing w:after="0" w:line="240" w:lineRule="auto"/>
            </w:pPr>
          </w:p>
        </w:tc>
        <w:tc>
          <w:tcPr>
            <w:tcW w:w="47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546F6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ate of issue </w:t>
            </w:r>
          </w:p>
          <w:sdt>
            <w:sdtPr>
              <w:id w:val="-519393383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1880194C" w14:textId="77777777" w:rsidR="004F2A6B" w:rsidRDefault="00072C36">
                <w:pPr>
                  <w:pStyle w:val="Body"/>
                  <w:spacing w:after="0" w:line="240" w:lineRule="auto"/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4F2A6B" w14:paraId="6ED6A4D1" w14:textId="77777777">
        <w:trPr>
          <w:trHeight w:val="245"/>
        </w:trPr>
        <w:tc>
          <w:tcPr>
            <w:tcW w:w="451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91FDE" w14:textId="77777777" w:rsidR="004F2A6B" w:rsidRDefault="004F2A6B"/>
        </w:tc>
        <w:tc>
          <w:tcPr>
            <w:tcW w:w="450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088D66" w14:textId="77777777" w:rsidR="004F2A6B" w:rsidRDefault="004F2A6B"/>
        </w:tc>
        <w:tc>
          <w:tcPr>
            <w:tcW w:w="24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53E5F" w14:textId="77777777" w:rsidR="004F2A6B" w:rsidRDefault="004F2A6B"/>
        </w:tc>
      </w:tr>
    </w:tbl>
    <w:p w14:paraId="3B7DCBC1" w14:textId="77777777" w:rsidR="004F2A6B" w:rsidRDefault="004F2A6B" w:rsidP="001F5DFD">
      <w:pPr>
        <w:pStyle w:val="ListParagraph"/>
        <w:widowControl w:val="0"/>
        <w:shd w:val="clear" w:color="auto" w:fill="FFFFFF"/>
        <w:spacing w:after="0" w:line="240" w:lineRule="auto"/>
        <w:ind w:left="660"/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14:paraId="63FE7F42" w14:textId="77777777" w:rsidR="004F2A6B" w:rsidRDefault="001F5DFD">
      <w:pPr>
        <w:pStyle w:val="ListParagraph"/>
        <w:widowControl w:val="0"/>
        <w:numPr>
          <w:ilvl w:val="0"/>
          <w:numId w:val="10"/>
        </w:numPr>
        <w:shd w:val="clear" w:color="auto" w:fill="FFFFFF"/>
        <w:tabs>
          <w:tab w:val="clear" w:pos="720"/>
          <w:tab w:val="num" w:pos="660"/>
        </w:tabs>
        <w:spacing w:after="0" w:line="240" w:lineRule="auto"/>
        <w:ind w:left="660" w:hanging="660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ditional information &amp; Scholarships</w:t>
      </w:r>
    </w:p>
    <w:tbl>
      <w:tblPr>
        <w:tblW w:w="924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4F2A6B" w14:paraId="79F7A4C2" w14:textId="77777777">
        <w:trPr>
          <w:trHeight w:val="64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4E024" w14:textId="3E6EFDC0" w:rsidR="004F2A6B" w:rsidRDefault="001F5DFD">
            <w:pPr>
              <w:pStyle w:val="Body"/>
            </w:pPr>
            <w:r>
              <w:rPr>
                <w:b/>
                <w:bCs/>
                <w:sz w:val="18"/>
                <w:szCs w:val="18"/>
              </w:rPr>
              <w:t xml:space="preserve">Current occupation </w:t>
            </w:r>
            <w:r w:rsidR="0002594A">
              <w:rPr>
                <w:b/>
                <w:bCs/>
                <w:sz w:val="18"/>
                <w:szCs w:val="18"/>
              </w:rPr>
              <w:t>(if applicable)</w:t>
            </w:r>
            <w:r>
              <w:rPr>
                <w:b/>
                <w:bCs/>
                <w:sz w:val="18"/>
                <w:szCs w:val="18"/>
              </w:rPr>
              <w:t>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70124619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2B5D15DC" w14:textId="77777777">
        <w:trPr>
          <w:trHeight w:val="41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78A4F5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Current employer (if applicable)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90344676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3C916BB0" w14:textId="77777777">
        <w:trPr>
          <w:trHeight w:val="101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1C5E02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ow did you find out about the Eco-School?</w:t>
            </w:r>
            <w:sdt>
              <w:sdtPr>
                <w:rPr>
                  <w:b/>
                  <w:bCs/>
                  <w:sz w:val="18"/>
                  <w:szCs w:val="18"/>
                </w:rPr>
                <w:id w:val="139801524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344F3856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p w14:paraId="5E310B44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1A8A093F" w14:textId="77777777" w:rsidR="004F2A6B" w:rsidRDefault="004F2A6B">
            <w:pPr>
              <w:pStyle w:val="Body"/>
              <w:spacing w:after="0" w:line="240" w:lineRule="auto"/>
            </w:pPr>
          </w:p>
        </w:tc>
      </w:tr>
      <w:tr w:rsidR="004F2A6B" w14:paraId="34571207" w14:textId="77777777">
        <w:trPr>
          <w:trHeight w:val="205"/>
        </w:trPr>
        <w:tc>
          <w:tcPr>
            <w:tcW w:w="924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FBD88" w14:textId="77777777" w:rsidR="004F2A6B" w:rsidRDefault="004F2A6B"/>
        </w:tc>
      </w:tr>
    </w:tbl>
    <w:p w14:paraId="0B5B67B2" w14:textId="77777777" w:rsidR="004F2A6B" w:rsidRDefault="004F2A6B" w:rsidP="001F5DFD">
      <w:pPr>
        <w:pStyle w:val="ListParagraph"/>
        <w:widowControl w:val="0"/>
        <w:shd w:val="clear" w:color="auto" w:fill="FFFFFF"/>
        <w:spacing w:after="0" w:line="240" w:lineRule="auto"/>
        <w:ind w:left="660"/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14:paraId="4CA5C046" w14:textId="77777777" w:rsidR="004F2A6B" w:rsidRDefault="001F5DFD">
      <w:pPr>
        <w:pStyle w:val="ListParagraph"/>
        <w:widowControl w:val="0"/>
        <w:numPr>
          <w:ilvl w:val="0"/>
          <w:numId w:val="12"/>
        </w:numPr>
        <w:shd w:val="clear" w:color="auto" w:fill="FFFFFF"/>
        <w:tabs>
          <w:tab w:val="clear" w:pos="720"/>
          <w:tab w:val="num" w:pos="660"/>
        </w:tabs>
        <w:spacing w:after="0" w:line="240" w:lineRule="auto"/>
        <w:ind w:left="660" w:hanging="660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References </w:t>
      </w:r>
      <w:r>
        <w:rPr>
          <w:b/>
          <w:bCs/>
          <w:sz w:val="18"/>
          <w:szCs w:val="18"/>
        </w:rPr>
        <w:t>(please give contact details of two references not related to you by blood )</w:t>
      </w:r>
    </w:p>
    <w:tbl>
      <w:tblPr>
        <w:tblW w:w="924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1"/>
        <w:gridCol w:w="4621"/>
      </w:tblGrid>
      <w:tr w:rsidR="004F2A6B" w14:paraId="1C90E5E8" w14:textId="77777777">
        <w:trPr>
          <w:trHeight w:val="64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E2881" w14:textId="77777777" w:rsidR="004F2A6B" w:rsidRDefault="001F5DFD">
            <w:pPr>
              <w:pStyle w:val="ListParagraph"/>
              <w:numPr>
                <w:ilvl w:val="0"/>
                <w:numId w:val="15"/>
              </w:numPr>
              <w:tabs>
                <w:tab w:val="clear" w:pos="360"/>
                <w:tab w:val="num" w:pos="440"/>
              </w:tabs>
              <w:ind w:left="440" w:hanging="440"/>
              <w:jc w:val="both"/>
              <w:rPr>
                <w:rFonts w:ascii="Trebuchet MS" w:eastAsia="Trebuchet MS" w:hAnsi="Trebuchet MS" w:cs="Trebuchet MS"/>
                <w:b/>
                <w:bCs/>
              </w:rPr>
            </w:pPr>
            <w:r>
              <w:rPr>
                <w:b/>
                <w:bCs/>
                <w:sz w:val="18"/>
                <w:szCs w:val="18"/>
              </w:rPr>
              <w:t>Family nam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24068379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F4A5FE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First name 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37322721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</w:tc>
      </w:tr>
      <w:tr w:rsidR="004F2A6B" w14:paraId="60044870" w14:textId="77777777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0A695" w14:textId="77777777" w:rsidR="004F2A6B" w:rsidRDefault="001F5DFD">
            <w:pPr>
              <w:pStyle w:val="Body"/>
              <w:spacing w:after="0" w:line="240" w:lineRule="auto"/>
              <w:ind w:left="337"/>
              <w:jc w:val="both"/>
            </w:pPr>
            <w:r>
              <w:rPr>
                <w:b/>
                <w:bCs/>
                <w:sz w:val="18"/>
                <w:szCs w:val="18"/>
              </w:rPr>
              <w:t>Occupation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201421919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38FE6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Phone number 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47249432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</w:tc>
      </w:tr>
      <w:tr w:rsidR="004F2A6B" w14:paraId="59096485" w14:textId="77777777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BE162" w14:textId="77777777" w:rsidR="004F2A6B" w:rsidRDefault="001F5DFD">
            <w:pPr>
              <w:pStyle w:val="ListParagraph"/>
              <w:numPr>
                <w:ilvl w:val="0"/>
                <w:numId w:val="18"/>
              </w:numPr>
              <w:tabs>
                <w:tab w:val="clear" w:pos="360"/>
                <w:tab w:val="num" w:pos="440"/>
              </w:tabs>
              <w:spacing w:after="0" w:line="240" w:lineRule="auto"/>
              <w:ind w:left="440" w:hanging="440"/>
              <w:jc w:val="both"/>
              <w:rPr>
                <w:rFonts w:ascii="Trebuchet MS" w:eastAsia="Trebuchet MS" w:hAnsi="Trebuchet MS" w:cs="Trebuchet MS"/>
                <w:b/>
                <w:bCs/>
              </w:rPr>
            </w:pPr>
            <w:r>
              <w:rPr>
                <w:b/>
                <w:bCs/>
                <w:sz w:val="18"/>
                <w:szCs w:val="18"/>
              </w:rPr>
              <w:t>Family nam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50624754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E22746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First nam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78295146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7EA94E72" w14:textId="77777777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23614" w14:textId="77777777" w:rsidR="004F2A6B" w:rsidRDefault="001F5DFD">
            <w:pPr>
              <w:pStyle w:val="Body"/>
              <w:spacing w:after="0" w:line="240" w:lineRule="auto"/>
              <w:ind w:left="337"/>
              <w:jc w:val="both"/>
            </w:pPr>
            <w:r>
              <w:rPr>
                <w:b/>
                <w:bCs/>
                <w:sz w:val="18"/>
                <w:szCs w:val="18"/>
              </w:rPr>
              <w:t>Occupation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59046019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18F75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Phone number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95924879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62499367" w14:textId="77777777">
        <w:trPr>
          <w:trHeight w:val="1530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336E8A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i/>
                <w:iCs/>
                <w:sz w:val="18"/>
                <w:szCs w:val="18"/>
              </w:rPr>
            </w:pPr>
          </w:p>
          <w:p w14:paraId="1024792E" w14:textId="569BB395" w:rsidR="004F2A6B" w:rsidRDefault="001F5DFD" w:rsidP="0002594A">
            <w:pPr>
              <w:pStyle w:val="Body"/>
              <w:spacing w:after="0" w:line="240" w:lineRule="auto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I testify that the information I have given in this form is true and accurate and that, if admitted, I agree to abide by the conditions governing the WCC Eco-School on Water, Food and Climate Justice. I </w:t>
            </w:r>
            <w:proofErr w:type="gramStart"/>
            <w:r>
              <w:rPr>
                <w:b/>
                <w:bCs/>
                <w:i/>
                <w:iCs/>
                <w:sz w:val="20"/>
                <w:szCs w:val="20"/>
              </w:rPr>
              <w:t>understand  that</w:t>
            </w:r>
            <w:proofErr w:type="gramEnd"/>
            <w:r>
              <w:rPr>
                <w:b/>
                <w:bCs/>
                <w:i/>
                <w:iCs/>
                <w:sz w:val="20"/>
                <w:szCs w:val="20"/>
              </w:rPr>
              <w:t xml:space="preserve"> only complete applications will be processed, and I confirm that I have attached a cop</w:t>
            </w:r>
            <w:r w:rsidR="00190F02">
              <w:rPr>
                <w:b/>
                <w:bCs/>
                <w:i/>
                <w:iCs/>
                <w:sz w:val="20"/>
                <w:szCs w:val="20"/>
              </w:rPr>
              <w:t xml:space="preserve">y of the ID page of my passport and  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 my </w:t>
            </w:r>
            <w:r>
              <w:rPr>
                <w:b/>
                <w:bCs/>
                <w:i/>
                <w:iCs/>
                <w:sz w:val="20"/>
                <w:szCs w:val="20"/>
                <w:u w:val="single"/>
              </w:rPr>
              <w:t xml:space="preserve">motivation </w:t>
            </w:r>
            <w:r w:rsidR="00190F02">
              <w:rPr>
                <w:b/>
                <w:bCs/>
                <w:i/>
                <w:iCs/>
                <w:sz w:val="20"/>
                <w:szCs w:val="20"/>
                <w:u w:val="single"/>
              </w:rPr>
              <w:t>letter</w:t>
            </w:r>
            <w:r w:rsidR="0002594A">
              <w:rPr>
                <w:b/>
                <w:bCs/>
                <w:i/>
                <w:iCs/>
                <w:sz w:val="20"/>
                <w:szCs w:val="20"/>
                <w:u w:val="single"/>
              </w:rPr>
              <w:t xml:space="preserve"> (300 – 500 words)</w:t>
            </w:r>
            <w:r w:rsidR="00190F02">
              <w:rPr>
                <w:b/>
                <w:bCs/>
                <w:i/>
                <w:iCs/>
                <w:sz w:val="20"/>
                <w:szCs w:val="20"/>
                <w:u w:val="single"/>
              </w:rPr>
              <w:t xml:space="preserve">. </w:t>
            </w:r>
          </w:p>
        </w:tc>
      </w:tr>
      <w:tr w:rsidR="004F2A6B" w14:paraId="3A9FA2F6" w14:textId="77777777">
        <w:trPr>
          <w:trHeight w:val="10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A8D160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at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309450814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6752C7C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68387E5D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5A54B683" w14:textId="6BF7B1B7" w:rsidR="004F2A6B" w:rsidRDefault="0002594A">
            <w:pPr>
              <w:pStyle w:val="Body"/>
              <w:spacing w:after="0" w:line="240" w:lineRule="auto"/>
            </w:pPr>
            <w:r w:rsidRPr="0002594A">
              <w:rPr>
                <w:b/>
                <w:bCs/>
                <w:sz w:val="18"/>
                <w:szCs w:val="18"/>
              </w:rPr>
              <w:t>Place:</w:t>
            </w:r>
            <w: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-34816122"/>
                <w:placeholder>
                  <w:docPart w:val="7005BB1560AF4815BF29B1F93F685E47"/>
                </w:placeholder>
                <w:showingPlcHdr/>
                <w:text/>
              </w:sdtPr>
              <w:sdtContent>
                <w:r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A9BAC" w14:textId="77777777" w:rsidR="004F2A6B" w:rsidRPr="0017275D" w:rsidRDefault="001F5DFD">
            <w:pPr>
              <w:pStyle w:val="Body"/>
              <w:spacing w:after="0" w:line="240" w:lineRule="auto"/>
              <w:rPr>
                <w:b/>
                <w:bCs/>
                <w:i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gnature</w:t>
            </w:r>
            <w:r w:rsidR="0017275D">
              <w:rPr>
                <w:b/>
                <w:bCs/>
                <w:sz w:val="18"/>
                <w:szCs w:val="18"/>
              </w:rPr>
              <w:t xml:space="preserve"> </w:t>
            </w:r>
            <w:r w:rsidR="0017275D" w:rsidRPr="0017275D">
              <w:rPr>
                <w:b/>
                <w:bCs/>
                <w:i/>
                <w:sz w:val="18"/>
                <w:szCs w:val="18"/>
              </w:rPr>
              <w:t>(click on the image below to insert your scanned signature)</w:t>
            </w:r>
            <w:r w:rsidR="00426035">
              <w:rPr>
                <w:b/>
                <w:bCs/>
                <w:i/>
                <w:sz w:val="18"/>
                <w:szCs w:val="18"/>
              </w:rPr>
              <w:t>↓</w:t>
            </w:r>
          </w:p>
          <w:sdt>
            <w:sdtPr>
              <w:id w:val="-1580902575"/>
              <w:showingPlcHdr/>
              <w:picture/>
            </w:sdtPr>
            <w:sdtEndPr/>
            <w:sdtContent>
              <w:p w14:paraId="09631EC2" w14:textId="77777777" w:rsidR="00056479" w:rsidRDefault="00056479">
                <w:pPr>
                  <w:pStyle w:val="Body"/>
                  <w:spacing w:after="0" w:line="240" w:lineRule="auto"/>
                </w:pPr>
                <w:r>
                  <w:rPr>
                    <w:noProof/>
                    <w:lang w:val="en-GB"/>
                  </w:rPr>
                  <w:drawing>
                    <wp:inline distT="0" distB="0" distL="0" distR="0" wp14:anchorId="4DC64564" wp14:editId="4A60E4EB">
                      <wp:extent cx="1905000" cy="1905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193B90D6" w14:textId="77777777" w:rsidR="004F2A6B" w:rsidRDefault="004F2A6B" w:rsidP="001F5DFD">
      <w:pPr>
        <w:pStyle w:val="ListParagraph"/>
        <w:widowControl w:val="0"/>
        <w:shd w:val="clear" w:color="auto" w:fill="FFFFFF"/>
        <w:spacing w:after="0" w:line="240" w:lineRule="auto"/>
        <w:ind w:left="660"/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14:paraId="1D301093" w14:textId="77777777" w:rsidR="004F2A6B" w:rsidRDefault="004F2A6B">
      <w:pPr>
        <w:pStyle w:val="Body"/>
        <w:tabs>
          <w:tab w:val="left" w:pos="6396"/>
        </w:tabs>
        <w:spacing w:after="0" w:line="240" w:lineRule="auto"/>
      </w:pPr>
    </w:p>
    <w:sectPr w:rsidR="004F2A6B">
      <w:headerReference w:type="default" r:id="rId12"/>
      <w:pgSz w:w="11900" w:h="16840"/>
      <w:pgMar w:top="1296" w:right="1296" w:bottom="1296" w:left="1296" w:header="706" w:footer="5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D6C739" w14:textId="77777777" w:rsidR="00992A51" w:rsidRDefault="00992A51">
      <w:r>
        <w:separator/>
      </w:r>
    </w:p>
  </w:endnote>
  <w:endnote w:type="continuationSeparator" w:id="0">
    <w:p w14:paraId="35298A10" w14:textId="77777777" w:rsidR="00992A51" w:rsidRDefault="00992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DF3DCF" w14:textId="77777777" w:rsidR="00992A51" w:rsidRDefault="00992A51">
      <w:r>
        <w:separator/>
      </w:r>
    </w:p>
  </w:footnote>
  <w:footnote w:type="continuationSeparator" w:id="0">
    <w:p w14:paraId="54B60152" w14:textId="77777777" w:rsidR="00992A51" w:rsidRDefault="00992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36D69E" w14:textId="77777777" w:rsidR="004F2A6B" w:rsidRDefault="009A5B41">
    <w:pPr>
      <w:pStyle w:val="Header"/>
    </w:pPr>
    <w:r>
      <w:rPr>
        <w:noProof/>
        <w:lang w:val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6C18431" wp14:editId="78F9451B">
              <wp:simplePos x="0" y="0"/>
              <wp:positionH relativeFrom="page">
                <wp:posOffset>5730240</wp:posOffset>
              </wp:positionH>
              <wp:positionV relativeFrom="paragraph">
                <wp:posOffset>-387350</wp:posOffset>
              </wp:positionV>
              <wp:extent cx="1356360" cy="701040"/>
              <wp:effectExtent l="0" t="0" r="15240" b="2286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6360" cy="701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8EA06B" w14:textId="25700441" w:rsidR="009A5B41" w:rsidRDefault="009A5B4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6C18431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51.2pt;margin-top:-30.5pt;width:106.8pt;height:55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" strokecolor="white [3212]">
              <v:textbox>
                <w:txbxContent>
                  <w:p w14:paraId="118EA06B" w14:textId="25700441" w:rsidR="009A5B41" w:rsidRDefault="009A5B41"/>
                </w:txbxContent>
              </v:textbox>
              <w10:wrap type="square" anchorx="page"/>
            </v:shape>
          </w:pict>
        </mc:Fallback>
      </mc:AlternateContent>
    </w:r>
    <w:r w:rsidR="001F5DFD">
      <w:rPr>
        <w:noProof/>
        <w:lang w:val="en-GB"/>
      </w:rPr>
      <w:drawing>
        <wp:inline distT="0" distB="0" distL="0" distR="0" wp14:anchorId="0DDD2003" wp14:editId="7721C8A9">
          <wp:extent cx="1321240" cy="438150"/>
          <wp:effectExtent l="0" t="0" r="0" b="0"/>
          <wp:docPr id="1073741825" name="officeArt object" descr="Image result for world council of churches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2.png" descr="Image result for world council of churches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21240" cy="4381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D497D"/>
    <w:multiLevelType w:val="multilevel"/>
    <w:tmpl w:val="FDF2C6FC"/>
    <w:styleLink w:val="List0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" w15:restartNumberingAfterBreak="0">
    <w:nsid w:val="03E40052"/>
    <w:multiLevelType w:val="multilevel"/>
    <w:tmpl w:val="EBD84AE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2" w15:restartNumberingAfterBreak="0">
    <w:nsid w:val="1ABB24A3"/>
    <w:multiLevelType w:val="multilevel"/>
    <w:tmpl w:val="827E8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3" w15:restartNumberingAfterBreak="0">
    <w:nsid w:val="246862C8"/>
    <w:multiLevelType w:val="multilevel"/>
    <w:tmpl w:val="D48EE5EA"/>
    <w:styleLink w:val="List31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rebuchet MS" w:eastAsia="Trebuchet MS" w:hAnsi="Trebuchet MS" w:cs="Trebuchet MS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301A0297"/>
    <w:multiLevelType w:val="multilevel"/>
    <w:tmpl w:val="1AE63BE8"/>
    <w:styleLink w:val="List2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rebuchet MS" w:eastAsia="Trebuchet MS" w:hAnsi="Trebuchet MS" w:cs="Trebuchet MS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3A0B7761"/>
    <w:multiLevelType w:val="multilevel"/>
    <w:tmpl w:val="3BE0918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6" w15:restartNumberingAfterBreak="0">
    <w:nsid w:val="3AA0396A"/>
    <w:multiLevelType w:val="multilevel"/>
    <w:tmpl w:val="BBCE6CB2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7" w15:restartNumberingAfterBreak="0">
    <w:nsid w:val="3B126BD1"/>
    <w:multiLevelType w:val="multilevel"/>
    <w:tmpl w:val="1BACDE1A"/>
    <w:styleLink w:val="List1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380"/>
        </w:tabs>
        <w:ind w:left="138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2111"/>
        </w:tabs>
        <w:ind w:left="2111" w:hanging="247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2820"/>
        </w:tabs>
        <w:ind w:left="282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3540"/>
        </w:tabs>
        <w:ind w:left="354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4271"/>
        </w:tabs>
        <w:ind w:left="4271" w:hanging="247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4980"/>
        </w:tabs>
        <w:ind w:left="498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7">
      <w:start w:val="1"/>
      <w:numFmt w:val="lowerLetter"/>
      <w:lvlText w:val="%8."/>
      <w:lvlJc w:val="left"/>
      <w:pPr>
        <w:tabs>
          <w:tab w:val="num" w:pos="5700"/>
        </w:tabs>
        <w:ind w:left="570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6431"/>
        </w:tabs>
        <w:ind w:left="6431" w:hanging="247"/>
      </w:pPr>
      <w:rPr>
        <w:rFonts w:ascii="Calibri" w:eastAsia="Calibri" w:hAnsi="Calibri" w:cs="Calibri"/>
        <w:b/>
        <w:bCs/>
        <w:position w:val="0"/>
        <w:sz w:val="20"/>
        <w:szCs w:val="20"/>
      </w:rPr>
    </w:lvl>
  </w:abstractNum>
  <w:abstractNum w:abstractNumId="8" w15:restartNumberingAfterBreak="0">
    <w:nsid w:val="3C6953B5"/>
    <w:multiLevelType w:val="multilevel"/>
    <w:tmpl w:val="2F48642E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lowerLetter"/>
      <w:lvlText w:val="%2."/>
      <w:lvlJc w:val="left"/>
      <w:rPr>
        <w:position w:val="0"/>
      </w:rPr>
    </w:lvl>
    <w:lvl w:ilvl="2">
      <w:start w:val="1"/>
      <w:numFmt w:val="lowerRoman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lowerLetter"/>
      <w:lvlText w:val="%5."/>
      <w:lvlJc w:val="left"/>
      <w:rPr>
        <w:position w:val="0"/>
      </w:rPr>
    </w:lvl>
    <w:lvl w:ilvl="5">
      <w:start w:val="1"/>
      <w:numFmt w:val="lowerRoman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lowerLetter"/>
      <w:lvlText w:val="%8."/>
      <w:lvlJc w:val="left"/>
      <w:rPr>
        <w:position w:val="0"/>
      </w:rPr>
    </w:lvl>
    <w:lvl w:ilvl="8">
      <w:start w:val="1"/>
      <w:numFmt w:val="lowerRoman"/>
      <w:lvlText w:val="%9."/>
      <w:lvlJc w:val="left"/>
      <w:rPr>
        <w:position w:val="0"/>
      </w:rPr>
    </w:lvl>
  </w:abstractNum>
  <w:abstractNum w:abstractNumId="9" w15:restartNumberingAfterBreak="0">
    <w:nsid w:val="50AB07D4"/>
    <w:multiLevelType w:val="multilevel"/>
    <w:tmpl w:val="EE96A7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0" w15:restartNumberingAfterBreak="0">
    <w:nsid w:val="542C6569"/>
    <w:multiLevelType w:val="multilevel"/>
    <w:tmpl w:val="90A47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1" w15:restartNumberingAfterBreak="0">
    <w:nsid w:val="558D40CE"/>
    <w:multiLevelType w:val="multilevel"/>
    <w:tmpl w:val="D8DC2752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2" w15:restartNumberingAfterBreak="0">
    <w:nsid w:val="60F0144C"/>
    <w:multiLevelType w:val="multilevel"/>
    <w:tmpl w:val="C706D5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6F5E2993"/>
    <w:multiLevelType w:val="multilevel"/>
    <w:tmpl w:val="33743984"/>
    <w:lvl w:ilvl="0">
      <w:start w:val="1"/>
      <w:numFmt w:val="decimal"/>
      <w:lvlText w:val="%1."/>
      <w:lvlJc w:val="left"/>
      <w:pPr>
        <w:tabs>
          <w:tab w:val="num" w:pos="864"/>
        </w:tabs>
        <w:ind w:left="864" w:hanging="864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4" w15:restartNumberingAfterBreak="0">
    <w:nsid w:val="73D808E1"/>
    <w:multiLevelType w:val="multilevel"/>
    <w:tmpl w:val="A9F0D356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lowerLetter"/>
      <w:lvlText w:val="%2."/>
      <w:lvlJc w:val="left"/>
      <w:rPr>
        <w:position w:val="0"/>
      </w:rPr>
    </w:lvl>
    <w:lvl w:ilvl="2">
      <w:start w:val="1"/>
      <w:numFmt w:val="lowerRoman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lowerLetter"/>
      <w:lvlText w:val="%5."/>
      <w:lvlJc w:val="left"/>
      <w:rPr>
        <w:position w:val="0"/>
      </w:rPr>
    </w:lvl>
    <w:lvl w:ilvl="5">
      <w:start w:val="1"/>
      <w:numFmt w:val="lowerRoman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lowerLetter"/>
      <w:lvlText w:val="%8."/>
      <w:lvlJc w:val="left"/>
      <w:rPr>
        <w:position w:val="0"/>
      </w:rPr>
    </w:lvl>
    <w:lvl w:ilvl="8">
      <w:start w:val="1"/>
      <w:numFmt w:val="lowerRoman"/>
      <w:lvlText w:val="%9."/>
      <w:lvlJc w:val="left"/>
      <w:rPr>
        <w:position w:val="0"/>
      </w:rPr>
    </w:lvl>
  </w:abstractNum>
  <w:abstractNum w:abstractNumId="15" w15:restartNumberingAfterBreak="0">
    <w:nsid w:val="786E5AB8"/>
    <w:multiLevelType w:val="multilevel"/>
    <w:tmpl w:val="20E66BB4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lowerLetter"/>
      <w:lvlText w:val="%2."/>
      <w:lvlJc w:val="left"/>
      <w:rPr>
        <w:position w:val="0"/>
      </w:rPr>
    </w:lvl>
    <w:lvl w:ilvl="2">
      <w:start w:val="1"/>
      <w:numFmt w:val="lowerRoman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lowerLetter"/>
      <w:lvlText w:val="%5."/>
      <w:lvlJc w:val="left"/>
      <w:rPr>
        <w:position w:val="0"/>
      </w:rPr>
    </w:lvl>
    <w:lvl w:ilvl="5">
      <w:start w:val="1"/>
      <w:numFmt w:val="lowerRoman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lowerLetter"/>
      <w:lvlText w:val="%8."/>
      <w:lvlJc w:val="left"/>
      <w:rPr>
        <w:position w:val="0"/>
      </w:rPr>
    </w:lvl>
    <w:lvl w:ilvl="8">
      <w:start w:val="1"/>
      <w:numFmt w:val="lowerRoman"/>
      <w:lvlText w:val="%9."/>
      <w:lvlJc w:val="left"/>
      <w:rPr>
        <w:position w:val="0"/>
      </w:rPr>
    </w:lvl>
  </w:abstractNum>
  <w:abstractNum w:abstractNumId="16" w15:restartNumberingAfterBreak="0">
    <w:nsid w:val="78D010C9"/>
    <w:multiLevelType w:val="multilevel"/>
    <w:tmpl w:val="42DC8824"/>
    <w:lvl w:ilvl="0">
      <w:start w:val="2"/>
      <w:numFmt w:val="decimal"/>
      <w:lvlText w:val="%1."/>
      <w:lvlJc w:val="left"/>
      <w:pPr>
        <w:tabs>
          <w:tab w:val="num" w:pos="864"/>
        </w:tabs>
        <w:ind w:left="864" w:hanging="864"/>
      </w:pPr>
      <w:rPr>
        <w:rFonts w:ascii="Trebuchet MS" w:eastAsia="Trebuchet MS" w:hAnsi="Trebuchet MS" w:cs="Trebuchet MS"/>
        <w:b/>
        <w:bCs/>
        <w:position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7" w15:restartNumberingAfterBreak="0">
    <w:nsid w:val="7DDC2DF7"/>
    <w:multiLevelType w:val="multilevel"/>
    <w:tmpl w:val="27B6C8B6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8" w15:restartNumberingAfterBreak="0">
    <w:nsid w:val="7DE3395E"/>
    <w:multiLevelType w:val="multilevel"/>
    <w:tmpl w:val="F7121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2"/>
  </w:num>
  <w:num w:numId="2">
    <w:abstractNumId w:val="8"/>
  </w:num>
  <w:num w:numId="3">
    <w:abstractNumId w:val="10"/>
  </w:num>
  <w:num w:numId="4">
    <w:abstractNumId w:val="11"/>
  </w:num>
  <w:num w:numId="5">
    <w:abstractNumId w:val="13"/>
  </w:num>
  <w:num w:numId="6">
    <w:abstractNumId w:val="16"/>
  </w:num>
  <w:num w:numId="7">
    <w:abstractNumId w:val="7"/>
  </w:num>
  <w:num w:numId="8">
    <w:abstractNumId w:val="1"/>
  </w:num>
  <w:num w:numId="9">
    <w:abstractNumId w:val="17"/>
  </w:num>
  <w:num w:numId="10">
    <w:abstractNumId w:val="9"/>
  </w:num>
  <w:num w:numId="11">
    <w:abstractNumId w:val="6"/>
  </w:num>
  <w:num w:numId="12">
    <w:abstractNumId w:val="5"/>
  </w:num>
  <w:num w:numId="13">
    <w:abstractNumId w:val="18"/>
  </w:num>
  <w:num w:numId="14">
    <w:abstractNumId w:val="15"/>
  </w:num>
  <w:num w:numId="15">
    <w:abstractNumId w:val="4"/>
  </w:num>
  <w:num w:numId="16">
    <w:abstractNumId w:val="12"/>
  </w:num>
  <w:num w:numId="17">
    <w:abstractNumId w:val="14"/>
  </w:num>
  <w:num w:numId="18">
    <w:abstractNumId w:val="3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yGKovPMd/XgjKvv1t8K4C9rQ4ugVKxBLlKEqFAmszvhUWRsFbzDXbL79FTeF/VB5fQRsKeFRyRpf1RnYe1iYmw==" w:salt="LABsPKh0qdI9Vl/ry8bMS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LS0MDMxsDA1trBQ0lEKTi0uzszPAykwrAUAiRoT6iwAAAA="/>
  </w:docVars>
  <w:rsids>
    <w:rsidRoot w:val="004F2A6B"/>
    <w:rsid w:val="000003A5"/>
    <w:rsid w:val="00005825"/>
    <w:rsid w:val="0002594A"/>
    <w:rsid w:val="00056479"/>
    <w:rsid w:val="00072C36"/>
    <w:rsid w:val="00172475"/>
    <w:rsid w:val="0017275D"/>
    <w:rsid w:val="001863CA"/>
    <w:rsid w:val="00190F02"/>
    <w:rsid w:val="001F5DFD"/>
    <w:rsid w:val="00211CFE"/>
    <w:rsid w:val="002164F2"/>
    <w:rsid w:val="00223788"/>
    <w:rsid w:val="002719B1"/>
    <w:rsid w:val="00296B05"/>
    <w:rsid w:val="00312A52"/>
    <w:rsid w:val="00314C00"/>
    <w:rsid w:val="0036553B"/>
    <w:rsid w:val="003669EF"/>
    <w:rsid w:val="00373BF7"/>
    <w:rsid w:val="003923BB"/>
    <w:rsid w:val="00426035"/>
    <w:rsid w:val="004B43F7"/>
    <w:rsid w:val="004D6059"/>
    <w:rsid w:val="004F2A6B"/>
    <w:rsid w:val="00546FBC"/>
    <w:rsid w:val="00651DD1"/>
    <w:rsid w:val="006E513C"/>
    <w:rsid w:val="00751F67"/>
    <w:rsid w:val="00755E4A"/>
    <w:rsid w:val="00811972"/>
    <w:rsid w:val="00862792"/>
    <w:rsid w:val="00881464"/>
    <w:rsid w:val="00922A7D"/>
    <w:rsid w:val="00992A51"/>
    <w:rsid w:val="009A5B41"/>
    <w:rsid w:val="00A064BF"/>
    <w:rsid w:val="00B3798A"/>
    <w:rsid w:val="00B45287"/>
    <w:rsid w:val="00B86FB8"/>
    <w:rsid w:val="00CB62CE"/>
    <w:rsid w:val="00CE7E5A"/>
    <w:rsid w:val="00E96099"/>
    <w:rsid w:val="00FA2FE5"/>
    <w:rsid w:val="00FD2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7755B"/>
  <w15:docId w15:val="{8C05612C-701F-F343-AFFE-F275B4A66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C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styleId="Footer">
    <w:name w:val="foot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ing">
    <w:name w:val="Heading"/>
    <w:next w:val="Body"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  <w:lang w:val="en-US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color w:val="0000FF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List0">
    <w:name w:val="List 0"/>
    <w:basedOn w:val="ImportedStyle1"/>
    <w:pPr>
      <w:numPr>
        <w:numId w:val="19"/>
      </w:numPr>
    </w:pPr>
  </w:style>
  <w:style w:type="numbering" w:customStyle="1" w:styleId="ImportedStyle1">
    <w:name w:val="Imported Style 1"/>
  </w:style>
  <w:style w:type="numbering" w:customStyle="1" w:styleId="List1">
    <w:name w:val="List 1"/>
    <w:basedOn w:val="ImportedStyle1"/>
    <w:pPr>
      <w:numPr>
        <w:numId w:val="7"/>
      </w:numPr>
    </w:pPr>
  </w:style>
  <w:style w:type="numbering" w:customStyle="1" w:styleId="List21">
    <w:name w:val="List 21"/>
    <w:basedOn w:val="ImportedStyle2"/>
    <w:pPr>
      <w:numPr>
        <w:numId w:val="15"/>
      </w:numPr>
    </w:pPr>
  </w:style>
  <w:style w:type="numbering" w:customStyle="1" w:styleId="ImportedStyle2">
    <w:name w:val="Imported Style 2"/>
  </w:style>
  <w:style w:type="numbering" w:customStyle="1" w:styleId="List31">
    <w:name w:val="List 31"/>
    <w:basedOn w:val="ImportedStyle20"/>
    <w:pPr>
      <w:numPr>
        <w:numId w:val="18"/>
      </w:numPr>
    </w:pPr>
  </w:style>
  <w:style w:type="numbering" w:customStyle="1" w:styleId="ImportedStyle20">
    <w:name w:val="Imported Style 2.0"/>
  </w:style>
  <w:style w:type="paragraph" w:styleId="BalloonText">
    <w:name w:val="Balloon Text"/>
    <w:basedOn w:val="Normal"/>
    <w:link w:val="BalloonTextChar"/>
    <w:uiPriority w:val="99"/>
    <w:semiHidden/>
    <w:unhideWhenUsed/>
    <w:rsid w:val="001F5D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DFD"/>
    <w:rPr>
      <w:rFonts w:ascii="Tahoma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A064BF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072C36"/>
    <w:rPr>
      <w:rFonts w:asciiTheme="majorHAnsi" w:eastAsiaTheme="majorEastAsia" w:hAnsiTheme="majorHAnsi" w:cstheme="majorBidi"/>
      <w:color w:val="2F759E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eco.school@wcc-co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co.school@wcc-coe.org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0AFDD-6E1C-47F8-9E44-F46F1F3DE373}"/>
      </w:docPartPr>
      <w:docPartBody>
        <w:p w:rsidR="00507962" w:rsidRDefault="00507962" w:rsidP="00507962">
          <w:pPr>
            <w:pStyle w:val="DefaultPlaceholder10820651581"/>
          </w:pPr>
          <w:r w:rsidRPr="00FD0B35">
            <w:rPr>
              <w:rStyle w:val="PlaceholderText"/>
            </w:rPr>
            <w:t>Click here to enter text.</w:t>
          </w:r>
        </w:p>
      </w:docPartBody>
    </w:docPart>
    <w:docPart>
      <w:docPartPr>
        <w:name w:val="7005BB1560AF4815BF29B1F93F685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1A408-906B-4084-9563-5519B31D7400}"/>
      </w:docPartPr>
      <w:docPartBody>
        <w:p w:rsidR="00000000" w:rsidRDefault="004C1369" w:rsidP="004C1369">
          <w:pPr>
            <w:pStyle w:val="7005BB1560AF4815BF29B1F93F685E47"/>
          </w:pPr>
          <w:r w:rsidRPr="00FD0B3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85303"/>
    <w:rsid w:val="00057720"/>
    <w:rsid w:val="00125CD5"/>
    <w:rsid w:val="004C1369"/>
    <w:rsid w:val="00507962"/>
    <w:rsid w:val="00885303"/>
    <w:rsid w:val="00E2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1369"/>
    <w:rPr>
      <w:color w:val="808080"/>
    </w:rPr>
  </w:style>
  <w:style w:type="paragraph" w:customStyle="1" w:styleId="DefaultPlaceholder10820651581">
    <w:name w:val="DefaultPlaceholder_10820651581"/>
    <w:rsid w:val="005079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7005BB1560AF4815BF29B1F93F685E47">
    <w:name w:val="7005BB1560AF4815BF29B1F93F685E47"/>
    <w:rsid w:val="004C136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15000"/>
          </a:lnSpc>
          <a:spcBef>
            <a:spcPts val="100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Council of Churches</Company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pp Annegret</dc:creator>
  <cp:lastModifiedBy>Suna Dinesh</cp:lastModifiedBy>
  <cp:revision>3</cp:revision>
  <cp:lastPrinted>2018-07-25T13:29:00Z</cp:lastPrinted>
  <dcterms:created xsi:type="dcterms:W3CDTF">2023-05-03T16:13:00Z</dcterms:created>
  <dcterms:modified xsi:type="dcterms:W3CDTF">2023-05-03T17:11:00Z</dcterms:modified>
</cp:coreProperties>
</file>